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6FA50D44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E87F53">
        <w:t>6</w:t>
      </w:r>
      <w:r w:rsidR="00C079CF" w:rsidRPr="00C079CF">
        <w:rPr>
          <w:vertAlign w:val="superscript"/>
        </w:rPr>
        <w:t>th</w:t>
      </w:r>
      <w:r w:rsidR="00C079CF">
        <w:t xml:space="preserve"> </w:t>
      </w:r>
      <w:r w:rsidR="0069143B">
        <w:t>May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69143B" w:rsidRPr="002B51BF" w14:paraId="6A69D01D" w14:textId="77777777" w:rsidTr="006161BE">
        <w:tc>
          <w:tcPr>
            <w:tcW w:w="1384" w:type="dxa"/>
            <w:vAlign w:val="center"/>
          </w:tcPr>
          <w:p w14:paraId="2F72A747" w14:textId="77777777" w:rsidR="0069143B" w:rsidRPr="002B51BF" w:rsidRDefault="0069143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5C880D0F" w14:textId="77777777" w:rsidR="0069143B" w:rsidRPr="002B51BF" w:rsidRDefault="0069143B" w:rsidP="006161BE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uhao Wang</w:t>
            </w:r>
          </w:p>
        </w:tc>
      </w:tr>
      <w:tr w:rsidR="0069143B" w:rsidRPr="002B51BF" w14:paraId="1C78673B" w14:textId="77777777" w:rsidTr="006161BE">
        <w:tc>
          <w:tcPr>
            <w:tcW w:w="1384" w:type="dxa"/>
            <w:vAlign w:val="center"/>
          </w:tcPr>
          <w:p w14:paraId="7861D64D" w14:textId="77777777" w:rsidR="0069143B" w:rsidRPr="002B51BF" w:rsidRDefault="0069143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5C674C25" w14:textId="77777777" w:rsidR="0069143B" w:rsidRPr="00664E1A" w:rsidRDefault="0069143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01E1112B" w14:textId="77777777" w:rsidR="0069143B" w:rsidRDefault="0069143B" w:rsidP="006161BE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yu Wei</w:t>
            </w:r>
          </w:p>
          <w:p w14:paraId="325C5D6A" w14:textId="77777777" w:rsidR="0069143B" w:rsidRPr="002B51BF" w:rsidRDefault="0069143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37508E22" w:rsidR="00A43FEB" w:rsidRDefault="00333565" w:rsidP="00BD0256">
      <w:pPr>
        <w:pStyle w:val="a3"/>
      </w:pPr>
      <w:r w:rsidRPr="00BD0256">
        <w:t xml:space="preserve">The </w:t>
      </w:r>
      <w:r w:rsidR="00E87F53">
        <w:t>fouth</w:t>
      </w:r>
      <w:r w:rsidRPr="00BD0256">
        <w:t xml:space="preserve"> group meeting in Sprint 3 was held online, </w:t>
      </w:r>
      <w:r w:rsidR="0068524C" w:rsidRPr="00BD0256">
        <w:t>from</w:t>
      </w:r>
      <w:r w:rsidRPr="00BD0256">
        <w:t xml:space="preserve"> </w:t>
      </w:r>
      <w:r w:rsidR="0069143B">
        <w:t>3</w:t>
      </w:r>
      <w:r w:rsidR="00EE00B3">
        <w:t>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263F28">
        <w:t>5</w:t>
      </w:r>
      <w:r w:rsidR="00EE00B3">
        <w:t>:</w:t>
      </w:r>
      <w:r w:rsidR="00C079CF">
        <w:t>0</w:t>
      </w:r>
      <w:r w:rsidR="00C52774">
        <w:t>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E87F53">
        <w:t>6</w:t>
      </w:r>
      <w:r w:rsidR="00C079CF" w:rsidRPr="00C079CF">
        <w:rPr>
          <w:vertAlign w:val="superscript"/>
        </w:rPr>
        <w:t>th</w:t>
      </w:r>
      <w:r w:rsidR="00C079CF" w:rsidRPr="00C079CF">
        <w:t xml:space="preserve"> </w:t>
      </w:r>
      <w:r w:rsidR="0069143B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79338CF2" w14:textId="1D48AD9E" w:rsidR="0095090A" w:rsidRDefault="0069143B" w:rsidP="0069143B">
      <w:pPr>
        <w:pStyle w:val="a3"/>
        <w:numPr>
          <w:ilvl w:val="0"/>
          <w:numId w:val="10"/>
        </w:numPr>
      </w:pPr>
      <w:r>
        <w:t>We discussed how the Milestone 1 report can be further revised.</w:t>
      </w:r>
    </w:p>
    <w:p w14:paraId="4A32E359" w14:textId="17A92B18" w:rsidR="0069143B" w:rsidRDefault="0069143B" w:rsidP="0069143B">
      <w:pPr>
        <w:pStyle w:val="a3"/>
        <w:numPr>
          <w:ilvl w:val="0"/>
          <w:numId w:val="10"/>
        </w:numPr>
      </w:pPr>
      <w:r>
        <w:t xml:space="preserve">Our </w:t>
      </w:r>
      <w:r w:rsidR="00DE0B49">
        <w:t>priority</w:t>
      </w:r>
      <w:r>
        <w:t xml:space="preserve"> is to fulfill the basic</w:t>
      </w:r>
      <w:r w:rsidR="00DE0B49">
        <w:t xml:space="preserve"> function, so the function of statical web page switch will be moved to advanced product backlog.</w:t>
      </w:r>
    </w:p>
    <w:p w14:paraId="4FE6F90E" w14:textId="560A7FE5" w:rsidR="00263F28" w:rsidRDefault="00263F28" w:rsidP="0069143B">
      <w:pPr>
        <w:pStyle w:val="a3"/>
        <w:numPr>
          <w:ilvl w:val="0"/>
          <w:numId w:val="10"/>
        </w:numPr>
      </w:pPr>
      <w:r>
        <w:t>We discussed the design of course relationship page. We expect to use some kind of data visualization tool on this page.</w:t>
      </w:r>
    </w:p>
    <w:p w14:paraId="6BD95452" w14:textId="4ED4615E" w:rsidR="00263F28" w:rsidRDefault="00263F28" w:rsidP="0069143B">
      <w:pPr>
        <w:pStyle w:val="a3"/>
        <w:numPr>
          <w:ilvl w:val="0"/>
          <w:numId w:val="10"/>
        </w:numPr>
      </w:pPr>
      <w:r>
        <w:t>Yingyu show us the new card design and new button design.</w:t>
      </w:r>
    </w:p>
    <w:p w14:paraId="77EEB80D" w14:textId="77777777" w:rsidR="00555B32" w:rsidRDefault="00555B32" w:rsidP="00E87F53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D11855" w14:paraId="682663FA" w14:textId="77777777" w:rsidTr="009A5D8B">
        <w:tc>
          <w:tcPr>
            <w:tcW w:w="3318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B52361" w:rsidRPr="00D11855" w14:paraId="570B69BE" w14:textId="77777777" w:rsidTr="009A5D8B">
        <w:tc>
          <w:tcPr>
            <w:tcW w:w="3318" w:type="dxa"/>
          </w:tcPr>
          <w:p w14:paraId="1727FEF9" w14:textId="1DC01BDE" w:rsidR="00B52361" w:rsidRPr="00D11855" w:rsidRDefault="00263F28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ify milestone 1 report</w:t>
            </w:r>
          </w:p>
        </w:tc>
        <w:tc>
          <w:tcPr>
            <w:tcW w:w="3319" w:type="dxa"/>
          </w:tcPr>
          <w:p w14:paraId="746D516C" w14:textId="3B41E58E" w:rsidR="00B52361" w:rsidRPr="00D11855" w:rsidRDefault="003E5B2C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 members</w:t>
            </w:r>
          </w:p>
        </w:tc>
        <w:tc>
          <w:tcPr>
            <w:tcW w:w="3319" w:type="dxa"/>
          </w:tcPr>
          <w:p w14:paraId="20D99A91" w14:textId="43A89962" w:rsidR="00B52361" w:rsidRPr="00D11855" w:rsidRDefault="00007D19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10</w:t>
            </w:r>
            <w:r w:rsidRPr="00007D19">
              <w:rPr>
                <w:sz w:val="24"/>
                <w:szCs w:val="24"/>
              </w:rPr>
              <w:t xml:space="preserve">:00 pm, </w:t>
            </w:r>
            <w:r w:rsidR="00263F28">
              <w:rPr>
                <w:sz w:val="24"/>
                <w:szCs w:val="24"/>
              </w:rPr>
              <w:t>9</w:t>
            </w:r>
            <w:r w:rsidR="00263F28" w:rsidRPr="00263F28">
              <w:rPr>
                <w:sz w:val="24"/>
                <w:szCs w:val="24"/>
                <w:vertAlign w:val="superscript"/>
              </w:rPr>
              <w:t>th</w:t>
            </w:r>
            <w:r w:rsidR="00263F28">
              <w:rPr>
                <w:sz w:val="24"/>
                <w:szCs w:val="24"/>
              </w:rPr>
              <w:t xml:space="preserve"> May</w:t>
            </w:r>
          </w:p>
        </w:tc>
      </w:tr>
      <w:tr w:rsidR="00007D19" w:rsidRPr="00D11855" w14:paraId="471CAF9F" w14:textId="77777777" w:rsidTr="009A5D8B">
        <w:tc>
          <w:tcPr>
            <w:tcW w:w="3318" w:type="dxa"/>
          </w:tcPr>
          <w:p w14:paraId="08584C65" w14:textId="3B2FB341" w:rsidR="00007D19" w:rsidRDefault="00263F28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ding the </w:t>
            </w:r>
            <w:r w:rsidRPr="00263F28">
              <w:rPr>
                <w:sz w:val="24"/>
                <w:szCs w:val="24"/>
              </w:rPr>
              <w:t xml:space="preserve">search website and </w:t>
            </w:r>
            <w:r>
              <w:rPr>
                <w:sz w:val="24"/>
                <w:szCs w:val="24"/>
              </w:rPr>
              <w:t xml:space="preserve">the reminder of the </w:t>
            </w:r>
            <w:r w:rsidRPr="00263F28">
              <w:rPr>
                <w:sz w:val="24"/>
                <w:szCs w:val="24"/>
              </w:rPr>
              <w:t>homepage</w:t>
            </w:r>
          </w:p>
        </w:tc>
        <w:tc>
          <w:tcPr>
            <w:tcW w:w="3319" w:type="dxa"/>
          </w:tcPr>
          <w:p w14:paraId="3E77764A" w14:textId="77A24725" w:rsidR="00007D19" w:rsidRDefault="00263F28" w:rsidP="00007D19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yu</w:t>
            </w:r>
          </w:p>
        </w:tc>
        <w:tc>
          <w:tcPr>
            <w:tcW w:w="3319" w:type="dxa"/>
          </w:tcPr>
          <w:p w14:paraId="0801C62F" w14:textId="5D3DB824" w:rsidR="00007D19" w:rsidRPr="00007D19" w:rsidRDefault="00007D19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 </w:t>
            </w:r>
            <w:r w:rsidR="003E5B2C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 xml:space="preserve">:00 pm, </w:t>
            </w:r>
            <w:r w:rsidR="003E5B2C">
              <w:rPr>
                <w:sz w:val="24"/>
                <w:szCs w:val="24"/>
              </w:rPr>
              <w:t>9</w:t>
            </w:r>
            <w:r w:rsidRPr="00007D1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  <w:r w:rsidR="003E5B2C">
              <w:rPr>
                <w:sz w:val="24"/>
                <w:szCs w:val="24"/>
              </w:rPr>
              <w:t>May</w:t>
            </w:r>
          </w:p>
        </w:tc>
      </w:tr>
      <w:tr w:rsidR="003E5B2C" w:rsidRPr="00D11855" w14:paraId="7290966C" w14:textId="77777777" w:rsidTr="009A5D8B">
        <w:tc>
          <w:tcPr>
            <w:tcW w:w="3318" w:type="dxa"/>
          </w:tcPr>
          <w:p w14:paraId="3366386B" w14:textId="16309681" w:rsidR="003E5B2C" w:rsidRDefault="003E5B2C" w:rsidP="003E5B2C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vert homepage to ejs file after Yingyu is finished</w:t>
            </w:r>
          </w:p>
        </w:tc>
        <w:tc>
          <w:tcPr>
            <w:tcW w:w="3319" w:type="dxa"/>
          </w:tcPr>
          <w:p w14:paraId="738F30AB" w14:textId="5B9C465E" w:rsidR="003E5B2C" w:rsidRDefault="003E5B2C" w:rsidP="003E5B2C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wen</w:t>
            </w:r>
          </w:p>
        </w:tc>
        <w:tc>
          <w:tcPr>
            <w:tcW w:w="3319" w:type="dxa"/>
          </w:tcPr>
          <w:p w14:paraId="574AFB1E" w14:textId="1E099E05" w:rsidR="003E5B2C" w:rsidRDefault="003E5B2C" w:rsidP="003E5B2C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 3:00 pm, </w:t>
            </w:r>
            <w:r>
              <w:rPr>
                <w:sz w:val="24"/>
                <w:szCs w:val="24"/>
              </w:rPr>
              <w:t>10</w:t>
            </w:r>
            <w:r w:rsidRPr="00007D1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</w:tbl>
    <w:p w14:paraId="185952C4" w14:textId="77777777" w:rsidR="00555B32" w:rsidRDefault="00555B32" w:rsidP="00274DA4">
      <w:pPr>
        <w:pStyle w:val="1"/>
        <w:ind w:left="0" w:firstLine="0"/>
      </w:pPr>
    </w:p>
    <w:p w14:paraId="51A32A42" w14:textId="753D92BD" w:rsidR="00FE163F" w:rsidRDefault="00FE163F" w:rsidP="00274DA4">
      <w:pPr>
        <w:pStyle w:val="1"/>
        <w:ind w:left="0" w:firstLine="0"/>
      </w:pPr>
      <w:r>
        <w:t>4  Next Meeting</w:t>
      </w:r>
    </w:p>
    <w:p w14:paraId="50FF084B" w14:textId="2B6749C1" w:rsidR="00FE163F" w:rsidRPr="00BD0256" w:rsidRDefault="00576105" w:rsidP="00BD0256">
      <w:pPr>
        <w:pStyle w:val="a3"/>
      </w:pPr>
      <w:r>
        <w:t xml:space="preserve">Next group meeting </w:t>
      </w:r>
      <w:r w:rsidRPr="00576105">
        <w:t xml:space="preserve">will be held on </w:t>
      </w:r>
      <w:r>
        <w:t>9</w:t>
      </w:r>
      <w:r w:rsidRPr="00576105">
        <w:rPr>
          <w:vertAlign w:val="superscript"/>
        </w:rPr>
        <w:t>th</w:t>
      </w:r>
      <w:r w:rsidRPr="00576105">
        <w:t xml:space="preserve"> May 2022</w:t>
      </w:r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F72E7" w14:textId="77777777" w:rsidR="00FC3CA2" w:rsidRDefault="00FC3CA2" w:rsidP="00DC7ED1">
      <w:r>
        <w:separator/>
      </w:r>
    </w:p>
  </w:endnote>
  <w:endnote w:type="continuationSeparator" w:id="0">
    <w:p w14:paraId="2731EAAA" w14:textId="77777777" w:rsidR="00FC3CA2" w:rsidRDefault="00FC3CA2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D8063" w14:textId="77777777" w:rsidR="00FC3CA2" w:rsidRDefault="00FC3CA2" w:rsidP="00DC7ED1">
      <w:r>
        <w:separator/>
      </w:r>
    </w:p>
  </w:footnote>
  <w:footnote w:type="continuationSeparator" w:id="0">
    <w:p w14:paraId="467D72A4" w14:textId="77777777" w:rsidR="00FC3CA2" w:rsidRDefault="00FC3CA2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5008"/>
    <w:multiLevelType w:val="hybridMultilevel"/>
    <w:tmpl w:val="E1D67D0C"/>
    <w:lvl w:ilvl="0" w:tplc="561AA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8"/>
  </w:num>
  <w:num w:numId="8" w16cid:durableId="1136216311">
    <w:abstractNumId w:val="5"/>
  </w:num>
  <w:num w:numId="9" w16cid:durableId="1728652253">
    <w:abstractNumId w:val="2"/>
  </w:num>
  <w:num w:numId="10" w16cid:durableId="4926455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Ra1AM+1NNQsAAAA"/>
  </w:docVars>
  <w:rsids>
    <w:rsidRoot w:val="00ED12D9"/>
    <w:rsid w:val="00007D19"/>
    <w:rsid w:val="000D25D1"/>
    <w:rsid w:val="000F2AC9"/>
    <w:rsid w:val="0016784E"/>
    <w:rsid w:val="00187BEB"/>
    <w:rsid w:val="001D7434"/>
    <w:rsid w:val="001F68F1"/>
    <w:rsid w:val="0020591D"/>
    <w:rsid w:val="00223BF7"/>
    <w:rsid w:val="00242C4C"/>
    <w:rsid w:val="00263F28"/>
    <w:rsid w:val="00274DA4"/>
    <w:rsid w:val="002B51BF"/>
    <w:rsid w:val="002E5814"/>
    <w:rsid w:val="0030612B"/>
    <w:rsid w:val="00333565"/>
    <w:rsid w:val="0038532F"/>
    <w:rsid w:val="00385BFE"/>
    <w:rsid w:val="003D79D6"/>
    <w:rsid w:val="003E5B2C"/>
    <w:rsid w:val="00434EA4"/>
    <w:rsid w:val="004640CC"/>
    <w:rsid w:val="005155F3"/>
    <w:rsid w:val="00555B32"/>
    <w:rsid w:val="00576105"/>
    <w:rsid w:val="005A2324"/>
    <w:rsid w:val="005E057F"/>
    <w:rsid w:val="0068524C"/>
    <w:rsid w:val="0069143B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8E2C21"/>
    <w:rsid w:val="00943A98"/>
    <w:rsid w:val="0095090A"/>
    <w:rsid w:val="00997AA5"/>
    <w:rsid w:val="009A3BAF"/>
    <w:rsid w:val="009A5D8B"/>
    <w:rsid w:val="009B37BD"/>
    <w:rsid w:val="00A06E45"/>
    <w:rsid w:val="00A43FEB"/>
    <w:rsid w:val="00AA438B"/>
    <w:rsid w:val="00AD61E5"/>
    <w:rsid w:val="00B46CFD"/>
    <w:rsid w:val="00B52361"/>
    <w:rsid w:val="00B72D85"/>
    <w:rsid w:val="00B83595"/>
    <w:rsid w:val="00BD0256"/>
    <w:rsid w:val="00C079CF"/>
    <w:rsid w:val="00C52774"/>
    <w:rsid w:val="00C86A01"/>
    <w:rsid w:val="00D11855"/>
    <w:rsid w:val="00D160BF"/>
    <w:rsid w:val="00D24FA6"/>
    <w:rsid w:val="00D46E7A"/>
    <w:rsid w:val="00D565BC"/>
    <w:rsid w:val="00D97C4F"/>
    <w:rsid w:val="00DA0699"/>
    <w:rsid w:val="00DC7ED1"/>
    <w:rsid w:val="00DE0B49"/>
    <w:rsid w:val="00DE40BA"/>
    <w:rsid w:val="00E047AF"/>
    <w:rsid w:val="00E30535"/>
    <w:rsid w:val="00E87F53"/>
    <w:rsid w:val="00E9281A"/>
    <w:rsid w:val="00E96FEA"/>
    <w:rsid w:val="00ED12D9"/>
    <w:rsid w:val="00EE00B3"/>
    <w:rsid w:val="00F553BA"/>
    <w:rsid w:val="00FA265D"/>
    <w:rsid w:val="00FB47DA"/>
    <w:rsid w:val="00FC3CA2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1</Pages>
  <Words>149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40</cp:revision>
  <dcterms:created xsi:type="dcterms:W3CDTF">2022-03-12T08:47:00Z</dcterms:created>
  <dcterms:modified xsi:type="dcterms:W3CDTF">2022-05-14T06:39:00Z</dcterms:modified>
</cp:coreProperties>
</file>